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Pr="00E7735C" w:rsidRDefault="00F40863" w:rsidP="00F40863">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173ABD">
          <w:rPr>
            <w:rStyle w:val="P-URL"/>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77777777" w:rsidR="00767BA9" w:rsidRPr="00767BA9" w:rsidRDefault="00767BA9" w:rsidP="00767BA9">
      <w:pPr>
        <w:pStyle w:val="H2-Heading"/>
      </w:pPr>
      <w:r w:rsidRPr="00767BA9">
        <w:lastRenderedPageBreak/>
        <w:t>Overview of Network Protocols</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 xml:space="preserve">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w:t>
      </w:r>
      <w:r w:rsidRPr="00767BA9">
        <w:rPr>
          <w:lang w:val="en-US"/>
        </w:rPr>
        <w:lastRenderedPageBreak/>
        <w:t>during transmission, allowing different platforms and languages to exchange information seamlessly.</w:t>
      </w:r>
    </w:p>
    <w:p w14:paraId="18E30CA7" w14:textId="77777777" w:rsidR="00767BA9" w:rsidRPr="00767BA9" w:rsidRDefault="00767BA9" w:rsidP="00767BA9">
      <w:pPr>
        <w:pStyle w:val="H2-Heading"/>
      </w:pPr>
      <w:r w:rsidRPr="00767BA9">
        <w:t>Language and Platform Support</w:t>
      </w:r>
    </w:p>
    <w:p w14:paraId="596929EC" w14:textId="128CB49B"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1FBBBFF1" w:rsidR="00767BA9" w:rsidRDefault="00767BA9" w:rsidP="00767BA9">
      <w:pPr>
        <w:pStyle w:val="P-Regular"/>
      </w:pPr>
      <w:r w:rsidRPr="00767BA9">
        <w:rPr>
          <w:lang w:val="en-US"/>
        </w:rPr>
        <w:t xml:space="preserve">In conclusion, the "Introduction to Network Programming" section sets the stage for </w:t>
      </w:r>
      <w:r w:rsidR="005E36C6">
        <w:rPr>
          <w:lang w:val="en-US"/>
        </w:rPr>
        <w:t>exploring</w:t>
      </w:r>
      <w:r w:rsidRPr="00767BA9">
        <w:rPr>
          <w:lang w:val="en-US"/>
        </w:rPr>
        <w:t xml:space="preserve"> network programming concepts throughout this book. 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5C29E68A" w:rsidR="00894698" w:rsidRDefault="00894698" w:rsidP="00894698">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xml:space="preserve">. Think of protocols as the grammar rules of a language; just as adhering to grammar </w:t>
      </w:r>
      <w:r>
        <w:lastRenderedPageBreak/>
        <w:t>ensures clarity and understanding between people, sticking to network protocols ensures smooth and error-free communication between devices.</w:t>
      </w:r>
    </w:p>
    <w:p w14:paraId="72FBA12C" w14:textId="77777777" w:rsidR="00894698" w:rsidRDefault="00894698" w:rsidP="00894698">
      <w:pPr>
        <w:pStyle w:val="H3-Subheading"/>
      </w:pPr>
      <w:r>
        <w:t>How Do Protocols Facilitate Communication?</w:t>
      </w:r>
    </w:p>
    <w:p w14:paraId="3A63030E" w14:textId="77777777" w:rsidR="00894698" w:rsidRDefault="00894698" w:rsidP="00894698">
      <w:r>
        <w:t>Imagine the simple act of accessing a webpage. This action involves multiple layers of communication, each governed by its own protocol:</w:t>
      </w:r>
    </w:p>
    <w:p w14:paraId="0379037C" w14:textId="77777777" w:rsidR="00894698" w:rsidRDefault="00894698" w:rsidP="00894698"/>
    <w:p w14:paraId="695CBE5B" w14:textId="26FC2586" w:rsidR="00894698" w:rsidRDefault="00894698" w:rsidP="00894698">
      <w:pPr>
        <w:pStyle w:val="ListParagraph"/>
        <w:numPr>
          <w:ilvl w:val="0"/>
          <w:numId w:val="48"/>
        </w:numPr>
      </w:pPr>
      <w:r>
        <w:t>Addressing: Your computer must know where to send the request. The Internet Protocol (IP) provides an addressing system, assigning a unique IP address to each device on the network.</w:t>
      </w:r>
    </w:p>
    <w:p w14:paraId="5B3B6A73" w14:textId="039CD2A1" w:rsidR="00894698" w:rsidRDefault="00894698" w:rsidP="00894698">
      <w:pPr>
        <w:pStyle w:val="ListParagraph"/>
        <w:numPr>
          <w:ilvl w:val="0"/>
          <w:numId w:val="48"/>
        </w:numPr>
      </w:pPr>
      <w:r>
        <w:t>Data Transfer: The Transmission Control Protocol (TCP) breaks down your request into smaller data packets, ensures their correct and timely delivery, and assembles them back at the receiving end.</w:t>
      </w:r>
    </w:p>
    <w:p w14:paraId="116FB777" w14:textId="42FCB7BC" w:rsidR="00894698" w:rsidRDefault="00894698" w:rsidP="00880228">
      <w:pPr>
        <w:pStyle w:val="ListParagraph"/>
        <w:numPr>
          <w:ilvl w:val="0"/>
          <w:numId w:val="48"/>
        </w:numPr>
      </w:pPr>
      <w:r>
        <w:t>Application Interaction: The HyperText Transfer Protocol (HTTP)</w:t>
      </w:r>
      <w:r w:rsidR="00431C81">
        <w:t>,</w:t>
      </w:r>
      <w:r>
        <w:t xml:space="preserve"> or its secure variant HTTPS, defines how web servers and browsers communicate, ensuring your browser can fetch and display the webpage.</w:t>
      </w:r>
    </w:p>
    <w:p w14:paraId="05DE031C" w14:textId="77777777" w:rsidR="00894698" w:rsidRDefault="00894698" w:rsidP="00894698"/>
    <w:p w14:paraId="34B9C7DD" w14:textId="50EFD348" w:rsidR="00894698" w:rsidRDefault="00894698" w:rsidP="00894698">
      <w:r>
        <w:t xml:space="preserve">Each of these protocols works at a different </w:t>
      </w:r>
      <w:r w:rsidR="00431C81">
        <w:t>network layer</w:t>
      </w:r>
      <w:r>
        <w:t>, and each has its own rules to ensure data is handled correctly at that layer.</w:t>
      </w:r>
    </w:p>
    <w:p w14:paraId="56353483" w14:textId="77777777" w:rsidR="00894698" w:rsidRDefault="00894698" w:rsidP="00894698">
      <w:pPr>
        <w:pStyle w:val="H3-Subheading"/>
      </w:pPr>
      <w:r>
        <w:t>Why Are There So Many Protocols?</w:t>
      </w:r>
    </w:p>
    <w:p w14:paraId="522C6D84" w14:textId="77777777" w:rsidR="00894698" w:rsidRDefault="00894698" w:rsidP="00894698">
      <w:r>
        <w:t>Different communication scenarios require different sets of rules. For instance:</w:t>
      </w:r>
    </w:p>
    <w:p w14:paraId="0D723853" w14:textId="77777777" w:rsidR="00894698" w:rsidRDefault="00894698" w:rsidP="00894698"/>
    <w:p w14:paraId="574DEEDE" w14:textId="7DEFBD59" w:rsidR="00894698" w:rsidRDefault="00894698" w:rsidP="00894698">
      <w:pPr>
        <w:pStyle w:val="ListParagraph"/>
        <w:numPr>
          <w:ilvl w:val="0"/>
          <w:numId w:val="49"/>
        </w:numPr>
      </w:pPr>
      <w:r>
        <w:t>File transfers need protocols that ensure complete and error-free data transfer, like the File Transfer Protocol (FTP).</w:t>
      </w:r>
    </w:p>
    <w:p w14:paraId="7C623840" w14:textId="11E98D60" w:rsidR="00894698" w:rsidRDefault="00894698" w:rsidP="00894698">
      <w:pPr>
        <w:pStyle w:val="ListParagraph"/>
        <w:numPr>
          <w:ilvl w:val="0"/>
          <w:numId w:val="49"/>
        </w:numPr>
      </w:pPr>
      <w:r>
        <w:t xml:space="preserve">Streaming live video, where a minor data loss might be </w:t>
      </w:r>
      <w:proofErr w:type="gramStart"/>
      <w:r>
        <w:t>acceptable</w:t>
      </w:r>
      <w:proofErr w:type="gramEnd"/>
      <w:r>
        <w:t xml:space="preserve"> but speed is crucial, might use the User Datagram Protocol (UDP).</w:t>
      </w:r>
    </w:p>
    <w:p w14:paraId="5F14D706" w14:textId="77777777" w:rsidR="00894698" w:rsidRDefault="00894698" w:rsidP="00880228">
      <w:pPr>
        <w:pStyle w:val="ListParagraph"/>
        <w:numPr>
          <w:ilvl w:val="0"/>
          <w:numId w:val="49"/>
        </w:numPr>
      </w:pPr>
      <w:r>
        <w:t>Sending emails employs the Simple Mail Transfer Protocol (SMTP), which sets rules for routing and delivering electronic mail.</w:t>
      </w:r>
    </w:p>
    <w:p w14:paraId="3D89F10C" w14:textId="77777777" w:rsidR="00894698" w:rsidRDefault="00894698" w:rsidP="00894698"/>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lastRenderedPageBreak/>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0F741CE8" w:rsidR="00DB4088" w:rsidRDefault="00DB4088" w:rsidP="00DB4088">
      <w:r>
        <w:t>In the late 1960s, the U.S. Department of Defense's Advanced Research Projects Agency (DARPA)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C50B8C">
        <w:t>developing</w:t>
      </w:r>
      <w:r>
        <w:t xml:space="preserve"> the first iteration of what we know today as TCP/IP.</w:t>
      </w:r>
    </w:p>
    <w:p w14:paraId="1B86F543" w14:textId="094FE04D" w:rsidR="00DB4088" w:rsidRDefault="00DB4088" w:rsidP="00DB4088">
      <w:pPr>
        <w:pStyle w:val="H3-Subheading"/>
      </w:pPr>
      <w:r>
        <w:t>Protocol Layers of TCP/IP</w:t>
      </w:r>
    </w:p>
    <w:p w14:paraId="237BD7B2" w14:textId="77777777" w:rsidR="00DB4088" w:rsidRDefault="00DB4088" w:rsidP="00DB4088">
      <w:r>
        <w:t>TCP/IP operates on a layered architecture. This modular approach breaks down the communication process into specific tasks, and each layer has its responsibility.</w:t>
      </w:r>
    </w:p>
    <w:p w14:paraId="610E7EA9" w14:textId="77777777" w:rsidR="00DB4088" w:rsidRDefault="00DB4088" w:rsidP="00DB4088"/>
    <w:p w14:paraId="041DFFAD" w14:textId="77777777" w:rsidR="00DB4088" w:rsidRDefault="00DB4088" w:rsidP="00DB4088">
      <w:pPr>
        <w:pStyle w:val="ListParagraph"/>
        <w:numPr>
          <w:ilvl w:val="0"/>
          <w:numId w:val="47"/>
        </w:numPr>
      </w:pPr>
      <w:r>
        <w:lastRenderedPageBreak/>
        <w:t>Link Layer (or Network Interface Layer): It deals with the physical connection and data link aspects, ensuring that data is sent and received over the physical medium, like Ethernet or Wi-Fi.</w:t>
      </w:r>
    </w:p>
    <w:p w14:paraId="0DE64101" w14:textId="77777777" w:rsidR="00DB4088" w:rsidRDefault="00DB4088" w:rsidP="00DB4088">
      <w:pPr>
        <w:pStyle w:val="ListParagraph"/>
        <w:numPr>
          <w:ilvl w:val="0"/>
          <w:numId w:val="47"/>
        </w:numPr>
      </w:pPr>
      <w:r>
        <w:t>Internet (or IP) Layer: This layer handles addressing and routing. It ensures data packets are sent to the correct destination based on IP addresses.</w:t>
      </w:r>
    </w:p>
    <w:p w14:paraId="55587CD5" w14:textId="77777777" w:rsidR="00DB4088" w:rsidRDefault="00DB4088" w:rsidP="00DB4088">
      <w:pPr>
        <w:pStyle w:val="ListParagraph"/>
        <w:numPr>
          <w:ilvl w:val="0"/>
          <w:numId w:val="47"/>
        </w:numPr>
      </w:pPr>
      <w:r>
        <w:t>Transport Layer: This is where TCP and UDP (User Datagram Protocol) reside. While TCP ensures reliable and ordered data delivery, UDP is for quick, connectionless communication.</w:t>
      </w:r>
    </w:p>
    <w:p w14:paraId="3EB9DD6F" w14:textId="77777777" w:rsidR="00DB4088" w:rsidRDefault="00DB4088" w:rsidP="00DB4088">
      <w:pPr>
        <w:pStyle w:val="ListParagraph"/>
        <w:numPr>
          <w:ilvl w:val="0"/>
          <w:numId w:val="47"/>
        </w:numPr>
      </w:pPr>
      <w:r>
        <w:t>Application Layer: Here, various application protocols like HTTP, FTP, and SMTP operate. This layer directly interacts with end-user applications and is responsible for data formatting, encryption, and other session management.</w:t>
      </w:r>
    </w:p>
    <w:p w14:paraId="7B70ADEF" w14:textId="5F137906" w:rsidR="00DB4088" w:rsidRDefault="00DB4088" w:rsidP="00DB4088">
      <w:pPr>
        <w:pStyle w:val="H3-Subheading"/>
      </w:pPr>
      <w:r>
        <w:t>TCP and IP: The Dynamic Duo</w:t>
      </w:r>
    </w:p>
    <w:p w14:paraId="2CCD9606" w14:textId="4F8AC1CC" w:rsidR="00DB4088" w:rsidRDefault="00DB4088" w:rsidP="00DB4088">
      <w:r>
        <w:t xml:space="preserve">TCP and IP are two distinct but intertwined protocols within the suit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60122BE" w14:textId="77777777" w:rsidR="00DB4088" w:rsidRDefault="00DB4088" w:rsidP="00DB4088"/>
    <w:p w14:paraId="6A345F99" w14:textId="2901E8D5" w:rsidR="00DB4088" w:rsidRDefault="00DB4088" w:rsidP="00DB4088">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5BFD1E15" w:rsidR="00DB4088" w:rsidRDefault="00DB4088" w:rsidP="00DB4088">
      <w:pPr>
        <w:pStyle w:val="H3-Subheading"/>
      </w:pPr>
      <w:r>
        <w:t>Significance in Today’s World</w:t>
      </w:r>
    </w:p>
    <w:p w14:paraId="35B9B977" w14:textId="2B742CEF" w:rsidR="00DB4088" w:rsidRDefault="00DB4088" w:rsidP="00DB4088">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10CE9C4" w14:textId="77777777" w:rsidR="00DB4088" w:rsidRDefault="00DB4088" w:rsidP="00DB4088"/>
    <w:p w14:paraId="3888819A" w14:textId="5770CE62" w:rsidR="00767BA9" w:rsidRDefault="00DB4088" w:rsidP="00DB4088">
      <w:r>
        <w:t xml:space="preserve">As the world becomes more interconnected, the importance of understanding the intricacies of TCP/IP becomes even more paramount. It’s not just the </w:t>
      </w:r>
      <w:r>
        <w:lastRenderedPageBreak/>
        <w:t>backbone of the Internet but also an embodiment of the principles of open communication, interoperability, and resilience.</w:t>
      </w:r>
    </w:p>
    <w:p w14:paraId="67E0C8D6" w14:textId="77777777" w:rsidR="00767BA9" w:rsidRPr="00C43FE0" w:rsidRDefault="00767BA9" w:rsidP="00767BA9">
      <w:pPr>
        <w:pStyle w:val="H2-Heading"/>
      </w:pPr>
      <w:r w:rsidRPr="00C43FE0">
        <w:t>UDP and Other Transport Protocols</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3456F350" w14:textId="77777777" w:rsidR="00CC67E4" w:rsidRDefault="00CC67E4" w:rsidP="00CC67E4">
      <w:r>
        <w:t>SCTP (Stream Control Transmission Protocol): Combining the best of TCP and UDP, SCTP can send multiple streams of data at once, making it particularly effective for transporting multimedia data. It's both reliable and preserves message boundaries, unlike TCP.</w:t>
      </w:r>
    </w:p>
    <w:p w14:paraId="06C10780" w14:textId="77777777" w:rsidR="00CC67E4" w:rsidRDefault="00CC67E4" w:rsidP="00CC67E4"/>
    <w:p w14:paraId="3CA3E4F0" w14:textId="1C843BA7" w:rsidR="00CC67E4" w:rsidRDefault="00CC67E4" w:rsidP="00CC67E4">
      <w:r>
        <w:lastRenderedPageBreak/>
        <w:t>DCCP (Datagram Congestion Control Protocol):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718A1DF5" w14:textId="77777777"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5AAC22D5" w14:textId="77777777" w:rsidR="00CC67E4" w:rsidRDefault="00CC67E4" w:rsidP="00CC67E4"/>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Application layer protocols define the rules and conventions for network services. These protocols aren't necessarily about the application itself (like a web browser or email client) but rather the conventions they use to communicate over a network.</w:t>
      </w:r>
    </w:p>
    <w:p w14:paraId="09B71D8B" w14:textId="6884FBC3" w:rsidR="00CC67E4" w:rsidRDefault="00CC67E4" w:rsidP="00CC67E4">
      <w:pPr>
        <w:pStyle w:val="H3-Subheading"/>
      </w:pPr>
      <w:r>
        <w:t>Some Renowned Protocols of the Application Layer</w:t>
      </w:r>
    </w:p>
    <w:p w14:paraId="67BAEE0B" w14:textId="1D1EF619" w:rsidR="00CC67E4" w:rsidRDefault="00CC67E4" w:rsidP="00CC67E4">
      <w:pPr>
        <w:pStyle w:val="ListParagraph"/>
        <w:numPr>
          <w:ilvl w:val="0"/>
          <w:numId w:val="50"/>
        </w:numPr>
      </w:pPr>
      <w:r>
        <w:lastRenderedPageBreak/>
        <w:t xml:space="preserve">HTTP/HTTPS (HyperText Transfer Protocol/Secure): These </w:t>
      </w:r>
      <w:r w:rsidR="00431C81">
        <w:t>rules govern</w:t>
      </w:r>
      <w:r>
        <w:t xml:space="preserve"> web browsers and servers, making websites accessible. HTTP fetches web pages, while HTTPS does the same with added encryption for security.</w:t>
      </w:r>
    </w:p>
    <w:p w14:paraId="219F810A" w14:textId="25D07054" w:rsidR="00CC67E4" w:rsidRDefault="00CC67E4" w:rsidP="00CC67E4">
      <w:pPr>
        <w:pStyle w:val="ListParagraph"/>
        <w:numPr>
          <w:ilvl w:val="0"/>
          <w:numId w:val="50"/>
        </w:numPr>
      </w:pPr>
      <w:r>
        <w:t>FTP (File Transfer Protocol): As the name suggests, FTP is about transferring files between a client and a server, allowing for uploads and downloads.</w:t>
      </w:r>
    </w:p>
    <w:p w14:paraId="7264726B" w14:textId="394FF7D9" w:rsidR="00CC67E4" w:rsidRDefault="00CC67E4" w:rsidP="00CC67E4">
      <w:pPr>
        <w:pStyle w:val="ListParagraph"/>
        <w:numPr>
          <w:ilvl w:val="0"/>
          <w:numId w:val="50"/>
        </w:numPr>
      </w:pPr>
      <w:r>
        <w:t>SMTP (Simple Mail Transfer Protocol) and POP/IMAP: While SMTP is used for sending emails, POP (Post Office Protocol) and IMAP (Internet Message Access Protocol) are for receiving. They ensure your emails find their way to the right inboxes.</w:t>
      </w:r>
    </w:p>
    <w:p w14:paraId="49DFBE53" w14:textId="789C0402" w:rsidR="00CC67E4" w:rsidRDefault="00CC67E4" w:rsidP="00CC67E4">
      <w:pPr>
        <w:pStyle w:val="ListParagraph"/>
        <w:numPr>
          <w:ilvl w:val="0"/>
          <w:numId w:val="50"/>
        </w:numPr>
      </w:pPr>
      <w:r>
        <w:t>DNS (Domain Name System): Ever wondered how website names (like www.example.com) translate to IP addresses? That's DNS in action, resolving domain names into IPs.</w:t>
      </w:r>
    </w:p>
    <w:p w14:paraId="246D08FE" w14:textId="78694AA5" w:rsidR="00CC67E4" w:rsidRDefault="00CC67E4" w:rsidP="00880228">
      <w:pPr>
        <w:pStyle w:val="ListParagraph"/>
        <w:numPr>
          <w:ilvl w:val="0"/>
          <w:numId w:val="50"/>
        </w:numPr>
      </w:pPr>
      <w:r>
        <w:t>DHCP (Dynamic Host Configuration Protocol): DHCP automatically assigns IP addresses to devices on a network, making network management more efficient.</w:t>
      </w:r>
    </w:p>
    <w:p w14:paraId="05FEC441" w14:textId="77777777" w:rsidR="00CC67E4" w:rsidRDefault="00CC67E4" w:rsidP="00CC67E4">
      <w:pPr>
        <w:pStyle w:val="H3-Subheading"/>
      </w:pPr>
      <w:r>
        <w:t>Why are Application Layer Protocols Crucial?</w:t>
      </w:r>
    </w:p>
    <w:p w14:paraId="19BBAC23" w14:textId="79550E18"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4FC768DF" w14:textId="77777777" w:rsidR="00CC67E4" w:rsidRDefault="00CC67E4" w:rsidP="00CC67E4"/>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t>Communication Models</w:t>
      </w:r>
    </w:p>
    <w:p w14:paraId="209E8185" w14:textId="1744CC61" w:rsidR="00767BA9" w:rsidRDefault="00767BA9" w:rsidP="00767BA9">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54A2ACF7" w14:textId="77777777" w:rsidR="00767BA9" w:rsidRDefault="00767BA9" w:rsidP="00767BA9"/>
    <w:p w14:paraId="7CA702AE" w14:textId="42760F23" w:rsidR="00767BA9" w:rsidRDefault="00767BA9" w:rsidP="00767BA9">
      <w:r>
        <w:lastRenderedPageBreak/>
        <w:t xml:space="preserve">In conclusion, the "Network Protocols and Communication" section provides an in-depth look into the intricate world of protocols and communication models. 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w:t>
      </w:r>
      <w:r>
        <w:lastRenderedPageBreak/>
        <w:t xml:space="preserve">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1F7D50DE" w:rsidR="00767BA9" w:rsidRDefault="00767BA9" w:rsidP="00767BA9">
      <w:r>
        <w:t xml:space="preserve">The realm of network programming rests upon the sturdy shoulders of sockets, the linchpin of communication between devices. This section unveils the </w:t>
      </w:r>
      <w:r>
        <w:lastRenderedPageBreak/>
        <w:t>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types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EF509A1" w:rsidR="00767BA9" w:rsidRDefault="00767BA9" w:rsidP="00767BA9">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 xml:space="preserve">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w:t>
      </w:r>
      <w:r>
        <w:lastRenderedPageBreak/>
        <w:t>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10E13428" w:rsidR="00767BA9" w:rsidRDefault="00767BA9" w:rsidP="00767BA9">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1395C9F9" w:rsidR="00767BA9" w:rsidRDefault="00767BA9" w:rsidP="00767BA9">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lastRenderedPageBreak/>
        <w:t>Network Libraries in .NET</w:t>
      </w:r>
    </w:p>
    <w:p w14:paraId="32B909F1" w14:textId="573D79F1" w:rsidR="00767BA9" w:rsidRDefault="00767BA9" w:rsidP="00767BA9">
      <w:r>
        <w:t xml:space="preserve">.NET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t>Asynchronous Programming with Async/Await</w:t>
      </w:r>
    </w:p>
    <w:p w14:paraId="6229EBCA" w14:textId="0E94EBDD" w:rsidR="00767BA9" w:rsidRDefault="00767BA9" w:rsidP="00767BA9">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523211C1"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essential for distributed systems. MQTT, designed for the Internet of Things, provides a 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54C32B5B" w:rsidR="00767BA9" w:rsidRDefault="00767BA9" w:rsidP="00767BA9">
      <w:r>
        <w:t xml:space="preserve">In essence, "Network Programming in C# and .NET" is the gateway to wielding the might of C# </w:t>
      </w:r>
      <w:r w:rsidR="00571709">
        <w:t xml:space="preserve">12 </w:t>
      </w:r>
      <w:r>
        <w:t>and .NET</w:t>
      </w:r>
      <w:r w:rsidR="00571709">
        <w:t xml:space="preserve"> 8</w:t>
      </w:r>
      <w:r>
        <w:t xml:space="preserve">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A1426E8"/>
    <w:multiLevelType w:val="hybridMultilevel"/>
    <w:tmpl w:val="A31A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4071F"/>
    <w:multiLevelType w:val="hybridMultilevel"/>
    <w:tmpl w:val="E288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E75326"/>
    <w:multiLevelType w:val="hybridMultilevel"/>
    <w:tmpl w:val="4BFE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1"/>
  </w:num>
  <w:num w:numId="3" w16cid:durableId="1838693099">
    <w:abstractNumId w:val="24"/>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3"/>
  </w:num>
  <w:num w:numId="16" w16cid:durableId="1561208181">
    <w:abstractNumId w:val="18"/>
  </w:num>
  <w:num w:numId="17" w16cid:durableId="1363677389">
    <w:abstractNumId w:val="31"/>
  </w:num>
  <w:num w:numId="18" w16cid:durableId="1056391860">
    <w:abstractNumId w:val="30"/>
  </w:num>
  <w:num w:numId="19" w16cid:durableId="1022047604">
    <w:abstractNumId w:val="26"/>
  </w:num>
  <w:num w:numId="20" w16cid:durableId="645553275">
    <w:abstractNumId w:val="17"/>
  </w:num>
  <w:num w:numId="21" w16cid:durableId="1364479168">
    <w:abstractNumId w:val="25"/>
  </w:num>
  <w:num w:numId="22" w16cid:durableId="1449812707">
    <w:abstractNumId w:val="29"/>
  </w:num>
  <w:num w:numId="23" w16cid:durableId="1272978133">
    <w:abstractNumId w:val="19"/>
  </w:num>
  <w:num w:numId="24" w16cid:durableId="1580871009">
    <w:abstractNumId w:val="22"/>
  </w:num>
  <w:num w:numId="25" w16cid:durableId="2129278747">
    <w:abstractNumId w:val="27"/>
  </w:num>
  <w:num w:numId="26" w16cid:durableId="2076975057">
    <w:abstractNumId w:val="13"/>
  </w:num>
  <w:num w:numId="27" w16cid:durableId="1159154371">
    <w:abstractNumId w:val="24"/>
    <w:lvlOverride w:ilvl="0">
      <w:startOverride w:val="1"/>
    </w:lvlOverride>
  </w:num>
  <w:num w:numId="28" w16cid:durableId="602108199">
    <w:abstractNumId w:val="24"/>
    <w:lvlOverride w:ilvl="0">
      <w:startOverride w:val="1"/>
    </w:lvlOverride>
  </w:num>
  <w:num w:numId="29" w16cid:durableId="1399980753">
    <w:abstractNumId w:val="24"/>
    <w:lvlOverride w:ilvl="0">
      <w:startOverride w:val="1"/>
    </w:lvlOverride>
  </w:num>
  <w:num w:numId="30" w16cid:durableId="2129082674">
    <w:abstractNumId w:val="28"/>
  </w:num>
  <w:num w:numId="31" w16cid:durableId="1208950024">
    <w:abstractNumId w:val="24"/>
    <w:lvlOverride w:ilvl="0">
      <w:startOverride w:val="1"/>
    </w:lvlOverride>
  </w:num>
  <w:num w:numId="32" w16cid:durableId="1627394435">
    <w:abstractNumId w:val="24"/>
    <w:lvlOverride w:ilvl="0">
      <w:startOverride w:val="1"/>
    </w:lvlOverride>
  </w:num>
  <w:num w:numId="33" w16cid:durableId="223680864">
    <w:abstractNumId w:val="21"/>
  </w:num>
  <w:num w:numId="34" w16cid:durableId="1164976269">
    <w:abstractNumId w:val="24"/>
    <w:lvlOverride w:ilvl="0">
      <w:startOverride w:val="1"/>
    </w:lvlOverride>
  </w:num>
  <w:num w:numId="35" w16cid:durableId="663751709">
    <w:abstractNumId w:val="24"/>
    <w:lvlOverride w:ilvl="0">
      <w:startOverride w:val="1"/>
    </w:lvlOverride>
  </w:num>
  <w:num w:numId="36" w16cid:durableId="1910386255">
    <w:abstractNumId w:val="24"/>
    <w:lvlOverride w:ilvl="0">
      <w:startOverride w:val="1"/>
    </w:lvlOverride>
  </w:num>
  <w:num w:numId="37" w16cid:durableId="703364360">
    <w:abstractNumId w:val="24"/>
    <w:lvlOverride w:ilvl="0">
      <w:startOverride w:val="1"/>
    </w:lvlOverride>
  </w:num>
  <w:num w:numId="38" w16cid:durableId="657268431">
    <w:abstractNumId w:val="24"/>
    <w:lvlOverride w:ilvl="0">
      <w:startOverride w:val="1"/>
    </w:lvlOverride>
  </w:num>
  <w:num w:numId="39" w16cid:durableId="2096896165">
    <w:abstractNumId w:val="24"/>
    <w:lvlOverride w:ilvl="0">
      <w:startOverride w:val="1"/>
    </w:lvlOverride>
  </w:num>
  <w:num w:numId="40" w16cid:durableId="770395854">
    <w:abstractNumId w:val="24"/>
    <w:lvlOverride w:ilvl="0">
      <w:startOverride w:val="1"/>
    </w:lvlOverride>
  </w:num>
  <w:num w:numId="41" w16cid:durableId="2104446547">
    <w:abstractNumId w:val="24"/>
    <w:lvlOverride w:ilvl="0">
      <w:startOverride w:val="1"/>
    </w:lvlOverride>
  </w:num>
  <w:num w:numId="42" w16cid:durableId="621810957">
    <w:abstractNumId w:val="24"/>
    <w:lvlOverride w:ilvl="0">
      <w:startOverride w:val="1"/>
    </w:lvlOverride>
  </w:num>
  <w:num w:numId="43" w16cid:durableId="251361244">
    <w:abstractNumId w:val="24"/>
    <w:lvlOverride w:ilvl="0">
      <w:startOverride w:val="1"/>
    </w:lvlOverride>
  </w:num>
  <w:num w:numId="44" w16cid:durableId="1561594144">
    <w:abstractNumId w:val="24"/>
    <w:lvlOverride w:ilvl="0">
      <w:startOverride w:val="1"/>
    </w:lvlOverride>
  </w:num>
  <w:num w:numId="45" w16cid:durableId="47921951">
    <w:abstractNumId w:val="24"/>
    <w:lvlOverride w:ilvl="0">
      <w:startOverride w:val="1"/>
    </w:lvlOverride>
  </w:num>
  <w:num w:numId="46" w16cid:durableId="8884217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 w:numId="48" w16cid:durableId="452870021">
    <w:abstractNumId w:val="12"/>
  </w:num>
  <w:num w:numId="49" w16cid:durableId="1983121285">
    <w:abstractNumId w:val="14"/>
  </w:num>
  <w:num w:numId="50" w16cid:durableId="2143572271">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73ABD"/>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1C81"/>
    <w:rsid w:val="0047308D"/>
    <w:rsid w:val="004C0374"/>
    <w:rsid w:val="004E11BB"/>
    <w:rsid w:val="00511551"/>
    <w:rsid w:val="00526D7C"/>
    <w:rsid w:val="00570370"/>
    <w:rsid w:val="00571709"/>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0228"/>
    <w:rsid w:val="00887581"/>
    <w:rsid w:val="0089201C"/>
    <w:rsid w:val="00894698"/>
    <w:rsid w:val="008D0B73"/>
    <w:rsid w:val="008E5B6C"/>
    <w:rsid w:val="008F38E0"/>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079E"/>
    <w:rsid w:val="00C31FE9"/>
    <w:rsid w:val="00C50B8C"/>
    <w:rsid w:val="00CA1874"/>
    <w:rsid w:val="00CA6204"/>
    <w:rsid w:val="00CA6394"/>
    <w:rsid w:val="00CB75DA"/>
    <w:rsid w:val="00CC53DA"/>
    <w:rsid w:val="00CC67E4"/>
    <w:rsid w:val="00CD7433"/>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173ABD"/>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173A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73AB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6</Pages>
  <Words>4554</Words>
  <Characters>25963</Characters>
  <Application>Microsoft Office Word</Application>
  <DocSecurity>2</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0</cp:revision>
  <dcterms:created xsi:type="dcterms:W3CDTF">2023-08-19T14:25:00Z</dcterms:created>
  <dcterms:modified xsi:type="dcterms:W3CDTF">2023-08-2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